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accounting_point_balance_responsible_party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accounting_point_balance_responsible_party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